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9FF3B" w14:textId="2A47602A" w:rsidR="00582BF3" w:rsidRPr="003D0F8D" w:rsidRDefault="00FA3E0F">
      <w:pPr>
        <w:pStyle w:val="1"/>
        <w:spacing w:after="0" w:line="240" w:lineRule="auto"/>
        <w:rPr>
          <w:rFonts w:ascii="Calibri" w:hAnsi="Calibri" w:cs="Calibri"/>
          <w:b/>
          <w:bCs/>
        </w:rPr>
      </w:pPr>
      <w:r w:rsidRPr="003D0F8D">
        <w:rPr>
          <w:rFonts w:ascii="Calibri" w:hAnsi="Calibri" w:cs="Calibri"/>
          <w:b/>
          <w:bCs/>
        </w:rPr>
        <w:t xml:space="preserve">Figure legends  </w:t>
      </w:r>
    </w:p>
    <w:p w14:paraId="5E336BAC" w14:textId="77777777" w:rsidR="00582BF3" w:rsidRPr="003D0F8D" w:rsidRDefault="00582BF3">
      <w:pPr>
        <w:pStyle w:val="1"/>
        <w:spacing w:after="0" w:line="240" w:lineRule="auto"/>
        <w:rPr>
          <w:rFonts w:ascii="Calibri" w:hAnsi="Calibri" w:cs="Calibri"/>
        </w:rPr>
      </w:pPr>
    </w:p>
    <w:p w14:paraId="75B6895C" w14:textId="77777777" w:rsidR="00582BF3" w:rsidRPr="003D0F8D" w:rsidRDefault="00FA3E0F">
      <w:pPr>
        <w:pStyle w:val="1"/>
        <w:spacing w:after="0" w:line="240" w:lineRule="auto"/>
        <w:rPr>
          <w:rFonts w:ascii="Calibri" w:hAnsi="Calibri" w:cs="Calibri"/>
        </w:rPr>
      </w:pPr>
      <w:r w:rsidRPr="003D0F8D">
        <w:rPr>
          <w:rFonts w:ascii="Calibri" w:hAnsi="Calibri" w:cs="Calibri"/>
          <w:b/>
          <w:bCs/>
        </w:rPr>
        <w:t>Fig. S1</w:t>
      </w:r>
      <w:r w:rsidRPr="003D0F8D">
        <w:rPr>
          <w:rFonts w:ascii="Calibri" w:hAnsi="Calibri" w:cs="Calibri"/>
        </w:rPr>
        <w:t xml:space="preserve"> Study participant flowchart. DN: diabetic nephropathy; NDRD: non-diabetic nephropathy; Mixed: DN with NDRD; eGFR: estimated glomerular filtration rate</w:t>
      </w:r>
    </w:p>
    <w:p w14:paraId="76C0937E" w14:textId="77777777" w:rsidR="00582BF3" w:rsidRPr="003D0F8D" w:rsidRDefault="00582BF3">
      <w:pPr>
        <w:pStyle w:val="1"/>
        <w:spacing w:after="0" w:line="240" w:lineRule="auto"/>
        <w:rPr>
          <w:rFonts w:ascii="Calibri" w:hAnsi="Calibri" w:cs="Calibri"/>
        </w:rPr>
      </w:pPr>
    </w:p>
    <w:p w14:paraId="54E73964" w14:textId="77777777" w:rsidR="00582BF3" w:rsidRDefault="00FA3E0F">
      <w:pPr>
        <w:pStyle w:val="1"/>
        <w:spacing w:after="0" w:line="240" w:lineRule="auto"/>
        <w:rPr>
          <w:rFonts w:ascii="Calibri" w:hAnsi="Calibri" w:cs="Calibri"/>
        </w:rPr>
      </w:pPr>
      <w:r w:rsidRPr="003D0F8D">
        <w:rPr>
          <w:rFonts w:ascii="Calibri" w:hAnsi="Calibri" w:cs="Calibri"/>
          <w:b/>
          <w:bCs/>
        </w:rPr>
        <w:t>Fig. S2</w:t>
      </w:r>
      <w:r w:rsidRPr="003D0F8D">
        <w:rPr>
          <w:rFonts w:ascii="Calibri" w:hAnsi="Calibri" w:cs="Calibri"/>
        </w:rPr>
        <w:t xml:space="preserve"> Calibration plots for a nomogram predicting renal survival in diabetic nephropathy patients. Calibration curves show (A) 3-year and (B) 5-year outcomes. Odds of renal survival based on nomogram predictions are shown on the x-axis, with actual renal survival on the y-axis</w:t>
      </w:r>
    </w:p>
    <w:p w14:paraId="45918B78" w14:textId="2EAC66B0" w:rsidR="00582BF3" w:rsidRDefault="00582BF3">
      <w:pPr>
        <w:pStyle w:val="1"/>
        <w:spacing w:after="0" w:line="240" w:lineRule="auto"/>
        <w:rPr>
          <w:rFonts w:ascii="Calibri" w:hAnsi="Calibri" w:cs="Calibri"/>
        </w:rPr>
      </w:pPr>
    </w:p>
    <w:p w14:paraId="1B457FDC" w14:textId="0C6ED368" w:rsidR="001C6D5A" w:rsidRPr="001C6D5A" w:rsidRDefault="001C6D5A">
      <w:pPr>
        <w:pStyle w:val="1"/>
        <w:spacing w:after="0" w:line="240" w:lineRule="auto"/>
        <w:rPr>
          <w:rFonts w:ascii="Calibri" w:hAnsi="Calibri" w:cs="Calibri"/>
        </w:rPr>
      </w:pPr>
    </w:p>
    <w:sectPr w:rsidR="001C6D5A" w:rsidRPr="001C6D5A" w:rsidSect="003D0F8D">
      <w:headerReference w:type="default" r:id="rId9"/>
      <w:footerReference w:type="default" r:id="rId10"/>
      <w:type w:val="continuous"/>
      <w:pgSz w:w="11906" w:h="16838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1193B4" w14:textId="77777777" w:rsidR="003F1CE8" w:rsidRDefault="003F1CE8">
      <w:pPr>
        <w:spacing w:after="0" w:line="240" w:lineRule="auto"/>
      </w:pPr>
      <w:r>
        <w:separator/>
      </w:r>
    </w:p>
  </w:endnote>
  <w:endnote w:type="continuationSeparator" w:id="0">
    <w:p w14:paraId="1FCD4616" w14:textId="77777777" w:rsidR="003F1CE8" w:rsidRDefault="003F1C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92040680"/>
    </w:sdtPr>
    <w:sdtEndPr>
      <w:rPr>
        <w:rFonts w:ascii="Times New Roman" w:hAnsi="Times New Roman" w:cs="Times New Roman"/>
      </w:rPr>
    </w:sdtEndPr>
    <w:sdtContent>
      <w:p w14:paraId="33DE9CA2" w14:textId="77777777" w:rsidR="00582BF3" w:rsidRDefault="00FA3E0F">
        <w:pPr>
          <w:pStyle w:val="Fuzeile"/>
          <w:jc w:val="center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fldChar w:fldCharType="begin"/>
        </w:r>
        <w:r>
          <w:rPr>
            <w:rFonts w:ascii="Times New Roman" w:hAnsi="Times New Roman" w:cs="Times New Roman"/>
          </w:rPr>
          <w:instrText>PAGE   \* MERGEFORMAT</w:instrText>
        </w:r>
        <w:r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  <w:lang w:val="zh-CN"/>
          </w:rPr>
          <w:t>14</w:t>
        </w:r>
        <w:r>
          <w:rPr>
            <w:rFonts w:ascii="Times New Roman" w:hAnsi="Times New Roman" w:cs="Times New Roman"/>
          </w:rPr>
          <w:fldChar w:fldCharType="end"/>
        </w:r>
      </w:p>
    </w:sdtContent>
  </w:sdt>
  <w:p w14:paraId="7E2BC8DE" w14:textId="77777777" w:rsidR="00582BF3" w:rsidRDefault="00582BF3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F5F63" w14:textId="77777777" w:rsidR="003F1CE8" w:rsidRDefault="003F1CE8">
      <w:pPr>
        <w:spacing w:after="0" w:line="240" w:lineRule="auto"/>
      </w:pPr>
      <w:r>
        <w:separator/>
      </w:r>
    </w:p>
  </w:footnote>
  <w:footnote w:type="continuationSeparator" w:id="0">
    <w:p w14:paraId="66FF52B1" w14:textId="77777777" w:rsidR="003F1CE8" w:rsidRDefault="003F1C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DC2BB" w14:textId="77777777" w:rsidR="00582BF3" w:rsidRDefault="00582BF3">
    <w:pPr>
      <w:pStyle w:val="Kopfzeile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tLQwMDWwMDaxNLdQ0lEKTi0uzszPAykwrAUA4IDgE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2020‘NSFC(Endnote-style) Copy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p5ww5ezefff2zeaddtxwxsnwrvt5ss5dxxa&quot;&gt;My EndNote Library&lt;record-ids&gt;&lt;item&gt;785&lt;/item&gt;&lt;item&gt;786&lt;/item&gt;&lt;item&gt;791&lt;/item&gt;&lt;item&gt;806&lt;/item&gt;&lt;item&gt;807&lt;/item&gt;&lt;item&gt;808&lt;/item&gt;&lt;item&gt;862&lt;/item&gt;&lt;item&gt;863&lt;/item&gt;&lt;item&gt;864&lt;/item&gt;&lt;item&gt;865&lt;/item&gt;&lt;item&gt;867&lt;/item&gt;&lt;item&gt;869&lt;/item&gt;&lt;item&gt;871&lt;/item&gt;&lt;item&gt;872&lt;/item&gt;&lt;item&gt;874&lt;/item&gt;&lt;item&gt;875&lt;/item&gt;&lt;item&gt;876&lt;/item&gt;&lt;item&gt;877&lt;/item&gt;&lt;item&gt;880&lt;/item&gt;&lt;item&gt;881&lt;/item&gt;&lt;item&gt;882&lt;/item&gt;&lt;item&gt;883&lt;/item&gt;&lt;item&gt;911&lt;/item&gt;&lt;item&gt;913&lt;/item&gt;&lt;item&gt;914&lt;/item&gt;&lt;item&gt;915&lt;/item&gt;&lt;item&gt;916&lt;/item&gt;&lt;item&gt;917&lt;/item&gt;&lt;item&gt;918&lt;/item&gt;&lt;item&gt;919&lt;/item&gt;&lt;item&gt;920&lt;/item&gt;&lt;item&gt;921&lt;/item&gt;&lt;/record-ids&gt;&lt;/item&gt;&lt;/Libraries&gt;"/>
  </w:docVars>
  <w:rsids>
    <w:rsidRoot w:val="00F2598E"/>
    <w:rsid w:val="00003EFA"/>
    <w:rsid w:val="000046A1"/>
    <w:rsid w:val="00004870"/>
    <w:rsid w:val="0001038F"/>
    <w:rsid w:val="0001101D"/>
    <w:rsid w:val="00014E1B"/>
    <w:rsid w:val="00015BAB"/>
    <w:rsid w:val="000170BF"/>
    <w:rsid w:val="00026280"/>
    <w:rsid w:val="00026D5C"/>
    <w:rsid w:val="00032946"/>
    <w:rsid w:val="00033752"/>
    <w:rsid w:val="00035B8C"/>
    <w:rsid w:val="000364E9"/>
    <w:rsid w:val="00037EED"/>
    <w:rsid w:val="0004092D"/>
    <w:rsid w:val="000440DD"/>
    <w:rsid w:val="00050137"/>
    <w:rsid w:val="00050503"/>
    <w:rsid w:val="00051712"/>
    <w:rsid w:val="0005289E"/>
    <w:rsid w:val="00053B28"/>
    <w:rsid w:val="000543D1"/>
    <w:rsid w:val="000577BD"/>
    <w:rsid w:val="00057C86"/>
    <w:rsid w:val="00064594"/>
    <w:rsid w:val="000656B2"/>
    <w:rsid w:val="00066AB1"/>
    <w:rsid w:val="00067179"/>
    <w:rsid w:val="000677F3"/>
    <w:rsid w:val="00071CA2"/>
    <w:rsid w:val="00074CF3"/>
    <w:rsid w:val="00085444"/>
    <w:rsid w:val="00086383"/>
    <w:rsid w:val="0009013D"/>
    <w:rsid w:val="00090CA9"/>
    <w:rsid w:val="00092712"/>
    <w:rsid w:val="00092D16"/>
    <w:rsid w:val="000970C9"/>
    <w:rsid w:val="000A016D"/>
    <w:rsid w:val="000A552F"/>
    <w:rsid w:val="000A6284"/>
    <w:rsid w:val="000B47AF"/>
    <w:rsid w:val="000B5B4F"/>
    <w:rsid w:val="000B6BFD"/>
    <w:rsid w:val="000C0197"/>
    <w:rsid w:val="000C5DDB"/>
    <w:rsid w:val="000D22E9"/>
    <w:rsid w:val="000D5583"/>
    <w:rsid w:val="000D666E"/>
    <w:rsid w:val="000D6793"/>
    <w:rsid w:val="000F44C5"/>
    <w:rsid w:val="00100A99"/>
    <w:rsid w:val="00104A39"/>
    <w:rsid w:val="00120DB3"/>
    <w:rsid w:val="0012117C"/>
    <w:rsid w:val="00121E89"/>
    <w:rsid w:val="0013202E"/>
    <w:rsid w:val="001324DE"/>
    <w:rsid w:val="001362D6"/>
    <w:rsid w:val="00140409"/>
    <w:rsid w:val="0014087B"/>
    <w:rsid w:val="0014535A"/>
    <w:rsid w:val="00151E27"/>
    <w:rsid w:val="00152CE0"/>
    <w:rsid w:val="00157F00"/>
    <w:rsid w:val="0016029E"/>
    <w:rsid w:val="0017127A"/>
    <w:rsid w:val="00173175"/>
    <w:rsid w:val="00173381"/>
    <w:rsid w:val="001744BE"/>
    <w:rsid w:val="00175E7B"/>
    <w:rsid w:val="00182833"/>
    <w:rsid w:val="001840FF"/>
    <w:rsid w:val="00184526"/>
    <w:rsid w:val="00187606"/>
    <w:rsid w:val="00190780"/>
    <w:rsid w:val="00192A7F"/>
    <w:rsid w:val="0019439E"/>
    <w:rsid w:val="001972CB"/>
    <w:rsid w:val="001A01DE"/>
    <w:rsid w:val="001A2C00"/>
    <w:rsid w:val="001A2F40"/>
    <w:rsid w:val="001A504E"/>
    <w:rsid w:val="001B180A"/>
    <w:rsid w:val="001B2198"/>
    <w:rsid w:val="001B5C99"/>
    <w:rsid w:val="001C1556"/>
    <w:rsid w:val="001C6D5A"/>
    <w:rsid w:val="001C7046"/>
    <w:rsid w:val="001D54AD"/>
    <w:rsid w:val="001E12B4"/>
    <w:rsid w:val="001E436E"/>
    <w:rsid w:val="001E4906"/>
    <w:rsid w:val="001E54D8"/>
    <w:rsid w:val="001E7216"/>
    <w:rsid w:val="001E7875"/>
    <w:rsid w:val="001F13BC"/>
    <w:rsid w:val="001F52D8"/>
    <w:rsid w:val="00201242"/>
    <w:rsid w:val="00202939"/>
    <w:rsid w:val="00204528"/>
    <w:rsid w:val="0020527F"/>
    <w:rsid w:val="00207E36"/>
    <w:rsid w:val="00217D57"/>
    <w:rsid w:val="0022171F"/>
    <w:rsid w:val="00221A8D"/>
    <w:rsid w:val="002230E9"/>
    <w:rsid w:val="0022575F"/>
    <w:rsid w:val="00227037"/>
    <w:rsid w:val="00227DA3"/>
    <w:rsid w:val="00230704"/>
    <w:rsid w:val="00235872"/>
    <w:rsid w:val="00235EA1"/>
    <w:rsid w:val="00257149"/>
    <w:rsid w:val="002606CE"/>
    <w:rsid w:val="00261989"/>
    <w:rsid w:val="00262418"/>
    <w:rsid w:val="00264A7C"/>
    <w:rsid w:val="00265B29"/>
    <w:rsid w:val="00267525"/>
    <w:rsid w:val="00271E9A"/>
    <w:rsid w:val="00273838"/>
    <w:rsid w:val="00282B45"/>
    <w:rsid w:val="00282BB0"/>
    <w:rsid w:val="00284987"/>
    <w:rsid w:val="00285D9A"/>
    <w:rsid w:val="00290780"/>
    <w:rsid w:val="0029325A"/>
    <w:rsid w:val="00297CC0"/>
    <w:rsid w:val="002A0361"/>
    <w:rsid w:val="002A0FFD"/>
    <w:rsid w:val="002B6D86"/>
    <w:rsid w:val="002C12ED"/>
    <w:rsid w:val="002C38BD"/>
    <w:rsid w:val="002C42D1"/>
    <w:rsid w:val="002C5039"/>
    <w:rsid w:val="002C6323"/>
    <w:rsid w:val="002C673E"/>
    <w:rsid w:val="002D1576"/>
    <w:rsid w:val="002D1711"/>
    <w:rsid w:val="002D3C69"/>
    <w:rsid w:val="002D47C7"/>
    <w:rsid w:val="002D7D03"/>
    <w:rsid w:val="002E684F"/>
    <w:rsid w:val="002F184A"/>
    <w:rsid w:val="002F7C51"/>
    <w:rsid w:val="00305E7A"/>
    <w:rsid w:val="003061E8"/>
    <w:rsid w:val="003068C0"/>
    <w:rsid w:val="00320C91"/>
    <w:rsid w:val="0032182C"/>
    <w:rsid w:val="0032212C"/>
    <w:rsid w:val="00323983"/>
    <w:rsid w:val="00324395"/>
    <w:rsid w:val="0032786D"/>
    <w:rsid w:val="00330919"/>
    <w:rsid w:val="00331A88"/>
    <w:rsid w:val="00331CFA"/>
    <w:rsid w:val="0033290B"/>
    <w:rsid w:val="00333864"/>
    <w:rsid w:val="00334EF6"/>
    <w:rsid w:val="00336448"/>
    <w:rsid w:val="00336E1A"/>
    <w:rsid w:val="00340CE2"/>
    <w:rsid w:val="00341267"/>
    <w:rsid w:val="0034345C"/>
    <w:rsid w:val="00344847"/>
    <w:rsid w:val="00344F69"/>
    <w:rsid w:val="00346B4C"/>
    <w:rsid w:val="0035285F"/>
    <w:rsid w:val="00352D5B"/>
    <w:rsid w:val="00355C29"/>
    <w:rsid w:val="003572FD"/>
    <w:rsid w:val="0036028C"/>
    <w:rsid w:val="0036644E"/>
    <w:rsid w:val="00366FAF"/>
    <w:rsid w:val="003707A9"/>
    <w:rsid w:val="003730F8"/>
    <w:rsid w:val="00375278"/>
    <w:rsid w:val="00375D1D"/>
    <w:rsid w:val="00377712"/>
    <w:rsid w:val="00382388"/>
    <w:rsid w:val="00384701"/>
    <w:rsid w:val="0039291F"/>
    <w:rsid w:val="00393D19"/>
    <w:rsid w:val="003942B5"/>
    <w:rsid w:val="00394E6F"/>
    <w:rsid w:val="003A0837"/>
    <w:rsid w:val="003A5159"/>
    <w:rsid w:val="003A6D47"/>
    <w:rsid w:val="003A73B8"/>
    <w:rsid w:val="003B28C5"/>
    <w:rsid w:val="003C107B"/>
    <w:rsid w:val="003C4C05"/>
    <w:rsid w:val="003C7E38"/>
    <w:rsid w:val="003D0411"/>
    <w:rsid w:val="003D0435"/>
    <w:rsid w:val="003D0F8D"/>
    <w:rsid w:val="003D15CF"/>
    <w:rsid w:val="003D2816"/>
    <w:rsid w:val="003D2AC6"/>
    <w:rsid w:val="003E35AC"/>
    <w:rsid w:val="003E57AD"/>
    <w:rsid w:val="003E6DBF"/>
    <w:rsid w:val="003E7F7D"/>
    <w:rsid w:val="003F1CE8"/>
    <w:rsid w:val="003F44DE"/>
    <w:rsid w:val="003F4A8E"/>
    <w:rsid w:val="003F6CA3"/>
    <w:rsid w:val="00400524"/>
    <w:rsid w:val="00401501"/>
    <w:rsid w:val="00402301"/>
    <w:rsid w:val="0040378F"/>
    <w:rsid w:val="00403A4F"/>
    <w:rsid w:val="00405CBE"/>
    <w:rsid w:val="0040716C"/>
    <w:rsid w:val="00407BAA"/>
    <w:rsid w:val="0042028F"/>
    <w:rsid w:val="00421123"/>
    <w:rsid w:val="00424692"/>
    <w:rsid w:val="00425C58"/>
    <w:rsid w:val="00427745"/>
    <w:rsid w:val="00434408"/>
    <w:rsid w:val="00440BD9"/>
    <w:rsid w:val="00441179"/>
    <w:rsid w:val="00442C64"/>
    <w:rsid w:val="00442CE1"/>
    <w:rsid w:val="00442E12"/>
    <w:rsid w:val="004445A8"/>
    <w:rsid w:val="00444A7A"/>
    <w:rsid w:val="00447A3C"/>
    <w:rsid w:val="00452106"/>
    <w:rsid w:val="004578C1"/>
    <w:rsid w:val="00457ADC"/>
    <w:rsid w:val="004606B1"/>
    <w:rsid w:val="0046158A"/>
    <w:rsid w:val="00463137"/>
    <w:rsid w:val="00470406"/>
    <w:rsid w:val="00472AD4"/>
    <w:rsid w:val="00473A06"/>
    <w:rsid w:val="00474E21"/>
    <w:rsid w:val="004774CD"/>
    <w:rsid w:val="00477F88"/>
    <w:rsid w:val="004867EC"/>
    <w:rsid w:val="004906C8"/>
    <w:rsid w:val="00492A33"/>
    <w:rsid w:val="00493BCB"/>
    <w:rsid w:val="0049402A"/>
    <w:rsid w:val="0049432F"/>
    <w:rsid w:val="00494895"/>
    <w:rsid w:val="004A0115"/>
    <w:rsid w:val="004A096D"/>
    <w:rsid w:val="004A4E00"/>
    <w:rsid w:val="004A59EB"/>
    <w:rsid w:val="004A6632"/>
    <w:rsid w:val="004A6A7E"/>
    <w:rsid w:val="004A7331"/>
    <w:rsid w:val="004A7F21"/>
    <w:rsid w:val="004B0BEC"/>
    <w:rsid w:val="004B2217"/>
    <w:rsid w:val="004B2DFD"/>
    <w:rsid w:val="004B35C7"/>
    <w:rsid w:val="004B5DB3"/>
    <w:rsid w:val="004B6A81"/>
    <w:rsid w:val="004C38A0"/>
    <w:rsid w:val="004D0509"/>
    <w:rsid w:val="004D1DD2"/>
    <w:rsid w:val="004D3324"/>
    <w:rsid w:val="004D4FED"/>
    <w:rsid w:val="004E164B"/>
    <w:rsid w:val="004E67A4"/>
    <w:rsid w:val="004E7154"/>
    <w:rsid w:val="004F07C9"/>
    <w:rsid w:val="004F1D77"/>
    <w:rsid w:val="004F44F5"/>
    <w:rsid w:val="004F54EA"/>
    <w:rsid w:val="004F6A85"/>
    <w:rsid w:val="00500712"/>
    <w:rsid w:val="0050319D"/>
    <w:rsid w:val="00503AA2"/>
    <w:rsid w:val="00504437"/>
    <w:rsid w:val="005048E9"/>
    <w:rsid w:val="0051261E"/>
    <w:rsid w:val="005126E4"/>
    <w:rsid w:val="005130DF"/>
    <w:rsid w:val="00514638"/>
    <w:rsid w:val="0051513C"/>
    <w:rsid w:val="00517894"/>
    <w:rsid w:val="00520B89"/>
    <w:rsid w:val="00522FEF"/>
    <w:rsid w:val="00524AC9"/>
    <w:rsid w:val="005312FB"/>
    <w:rsid w:val="00534860"/>
    <w:rsid w:val="00535293"/>
    <w:rsid w:val="00535348"/>
    <w:rsid w:val="005360EF"/>
    <w:rsid w:val="00541B13"/>
    <w:rsid w:val="00542096"/>
    <w:rsid w:val="005474F5"/>
    <w:rsid w:val="00552BAB"/>
    <w:rsid w:val="00552EB4"/>
    <w:rsid w:val="005622E9"/>
    <w:rsid w:val="00564C64"/>
    <w:rsid w:val="00565C95"/>
    <w:rsid w:val="0056743D"/>
    <w:rsid w:val="00573286"/>
    <w:rsid w:val="00573BBB"/>
    <w:rsid w:val="005769D0"/>
    <w:rsid w:val="00577A73"/>
    <w:rsid w:val="00582BF3"/>
    <w:rsid w:val="00585CBB"/>
    <w:rsid w:val="00586888"/>
    <w:rsid w:val="00586F28"/>
    <w:rsid w:val="0059154C"/>
    <w:rsid w:val="0059346E"/>
    <w:rsid w:val="00595DD5"/>
    <w:rsid w:val="005B1499"/>
    <w:rsid w:val="005B3E0B"/>
    <w:rsid w:val="005B3E73"/>
    <w:rsid w:val="005B4302"/>
    <w:rsid w:val="005B43BB"/>
    <w:rsid w:val="005B4603"/>
    <w:rsid w:val="005C2B3C"/>
    <w:rsid w:val="005C3AB5"/>
    <w:rsid w:val="005C41A4"/>
    <w:rsid w:val="005C6180"/>
    <w:rsid w:val="005D29BE"/>
    <w:rsid w:val="005D394C"/>
    <w:rsid w:val="005D4232"/>
    <w:rsid w:val="005D722C"/>
    <w:rsid w:val="005D7F8E"/>
    <w:rsid w:val="005E17DE"/>
    <w:rsid w:val="005E1C03"/>
    <w:rsid w:val="005E5594"/>
    <w:rsid w:val="005E5851"/>
    <w:rsid w:val="005E6472"/>
    <w:rsid w:val="005E70BC"/>
    <w:rsid w:val="005E72D4"/>
    <w:rsid w:val="005F30B2"/>
    <w:rsid w:val="005F3B28"/>
    <w:rsid w:val="005F5D8A"/>
    <w:rsid w:val="005F68A6"/>
    <w:rsid w:val="00600297"/>
    <w:rsid w:val="006005AB"/>
    <w:rsid w:val="00602068"/>
    <w:rsid w:val="00602548"/>
    <w:rsid w:val="00604712"/>
    <w:rsid w:val="00607BCD"/>
    <w:rsid w:val="00611160"/>
    <w:rsid w:val="00614389"/>
    <w:rsid w:val="0061471C"/>
    <w:rsid w:val="00616456"/>
    <w:rsid w:val="00617356"/>
    <w:rsid w:val="00622DB6"/>
    <w:rsid w:val="00626FDD"/>
    <w:rsid w:val="00635C5C"/>
    <w:rsid w:val="00640B8A"/>
    <w:rsid w:val="00642F35"/>
    <w:rsid w:val="006431DA"/>
    <w:rsid w:val="006438FC"/>
    <w:rsid w:val="00644E2A"/>
    <w:rsid w:val="00652529"/>
    <w:rsid w:val="00652639"/>
    <w:rsid w:val="0065307D"/>
    <w:rsid w:val="00654E96"/>
    <w:rsid w:val="00661D98"/>
    <w:rsid w:val="00662040"/>
    <w:rsid w:val="0066318F"/>
    <w:rsid w:val="00664163"/>
    <w:rsid w:val="00673699"/>
    <w:rsid w:val="00676949"/>
    <w:rsid w:val="00677DC8"/>
    <w:rsid w:val="00681B99"/>
    <w:rsid w:val="00684EC1"/>
    <w:rsid w:val="006857B0"/>
    <w:rsid w:val="0069325E"/>
    <w:rsid w:val="00693673"/>
    <w:rsid w:val="00694C7D"/>
    <w:rsid w:val="006A0421"/>
    <w:rsid w:val="006A258F"/>
    <w:rsid w:val="006A56E7"/>
    <w:rsid w:val="006A5766"/>
    <w:rsid w:val="006A75FD"/>
    <w:rsid w:val="006B1170"/>
    <w:rsid w:val="006B378D"/>
    <w:rsid w:val="006B4A2D"/>
    <w:rsid w:val="006B7EA0"/>
    <w:rsid w:val="006C1CE4"/>
    <w:rsid w:val="006C647F"/>
    <w:rsid w:val="006D0ED7"/>
    <w:rsid w:val="006E3705"/>
    <w:rsid w:val="006E72B4"/>
    <w:rsid w:val="006F07D1"/>
    <w:rsid w:val="006F56F6"/>
    <w:rsid w:val="006F5C96"/>
    <w:rsid w:val="00704E5A"/>
    <w:rsid w:val="00704F6A"/>
    <w:rsid w:val="00706CCA"/>
    <w:rsid w:val="0070708E"/>
    <w:rsid w:val="00711968"/>
    <w:rsid w:val="00720065"/>
    <w:rsid w:val="00720E87"/>
    <w:rsid w:val="00722880"/>
    <w:rsid w:val="00722DCC"/>
    <w:rsid w:val="00723011"/>
    <w:rsid w:val="007239C1"/>
    <w:rsid w:val="00725D75"/>
    <w:rsid w:val="00727BF0"/>
    <w:rsid w:val="007343D5"/>
    <w:rsid w:val="00734B78"/>
    <w:rsid w:val="00741ADC"/>
    <w:rsid w:val="00741B23"/>
    <w:rsid w:val="0074396E"/>
    <w:rsid w:val="00745BC6"/>
    <w:rsid w:val="00753069"/>
    <w:rsid w:val="00754D49"/>
    <w:rsid w:val="00761313"/>
    <w:rsid w:val="00762945"/>
    <w:rsid w:val="00762CAE"/>
    <w:rsid w:val="00764521"/>
    <w:rsid w:val="007704B0"/>
    <w:rsid w:val="00770625"/>
    <w:rsid w:val="0077327B"/>
    <w:rsid w:val="00777BDA"/>
    <w:rsid w:val="00781D5E"/>
    <w:rsid w:val="00785E93"/>
    <w:rsid w:val="007869C2"/>
    <w:rsid w:val="00797B8E"/>
    <w:rsid w:val="007A0D39"/>
    <w:rsid w:val="007A1A86"/>
    <w:rsid w:val="007A475F"/>
    <w:rsid w:val="007A5097"/>
    <w:rsid w:val="007B0DB1"/>
    <w:rsid w:val="007B1786"/>
    <w:rsid w:val="007B27EF"/>
    <w:rsid w:val="007C2EEC"/>
    <w:rsid w:val="007C3869"/>
    <w:rsid w:val="007D0E70"/>
    <w:rsid w:val="007D1DAF"/>
    <w:rsid w:val="007D26FE"/>
    <w:rsid w:val="007D2FB3"/>
    <w:rsid w:val="007D4EE0"/>
    <w:rsid w:val="007E24B9"/>
    <w:rsid w:val="007E5065"/>
    <w:rsid w:val="007E73A4"/>
    <w:rsid w:val="007E7705"/>
    <w:rsid w:val="007F0D8C"/>
    <w:rsid w:val="007F1B59"/>
    <w:rsid w:val="007F27AC"/>
    <w:rsid w:val="007F2F5B"/>
    <w:rsid w:val="007F3DF5"/>
    <w:rsid w:val="007F5285"/>
    <w:rsid w:val="0080062B"/>
    <w:rsid w:val="008057E9"/>
    <w:rsid w:val="00805A96"/>
    <w:rsid w:val="0080649B"/>
    <w:rsid w:val="00811388"/>
    <w:rsid w:val="0081308F"/>
    <w:rsid w:val="008174FA"/>
    <w:rsid w:val="008202A0"/>
    <w:rsid w:val="00822173"/>
    <w:rsid w:val="008276AA"/>
    <w:rsid w:val="00827DD1"/>
    <w:rsid w:val="008345A4"/>
    <w:rsid w:val="008345B6"/>
    <w:rsid w:val="00837596"/>
    <w:rsid w:val="00843782"/>
    <w:rsid w:val="0084494C"/>
    <w:rsid w:val="008466B2"/>
    <w:rsid w:val="0085147C"/>
    <w:rsid w:val="0085148B"/>
    <w:rsid w:val="00852836"/>
    <w:rsid w:val="00855846"/>
    <w:rsid w:val="00856AB0"/>
    <w:rsid w:val="00862CF7"/>
    <w:rsid w:val="00867E9B"/>
    <w:rsid w:val="00871983"/>
    <w:rsid w:val="00873083"/>
    <w:rsid w:val="00873E75"/>
    <w:rsid w:val="0088336A"/>
    <w:rsid w:val="00890349"/>
    <w:rsid w:val="00897C75"/>
    <w:rsid w:val="008A382F"/>
    <w:rsid w:val="008A52F6"/>
    <w:rsid w:val="008A65FE"/>
    <w:rsid w:val="008B0957"/>
    <w:rsid w:val="008B7928"/>
    <w:rsid w:val="008C2008"/>
    <w:rsid w:val="008C4F69"/>
    <w:rsid w:val="008D407E"/>
    <w:rsid w:val="008D5707"/>
    <w:rsid w:val="008E03F3"/>
    <w:rsid w:val="008E1098"/>
    <w:rsid w:val="008F05B7"/>
    <w:rsid w:val="008F2C24"/>
    <w:rsid w:val="008F48E7"/>
    <w:rsid w:val="008F5EDB"/>
    <w:rsid w:val="00900A01"/>
    <w:rsid w:val="00904E34"/>
    <w:rsid w:val="009101B3"/>
    <w:rsid w:val="0091332F"/>
    <w:rsid w:val="009153B7"/>
    <w:rsid w:val="00917942"/>
    <w:rsid w:val="00921565"/>
    <w:rsid w:val="00925898"/>
    <w:rsid w:val="0093234A"/>
    <w:rsid w:val="009358C0"/>
    <w:rsid w:val="00937523"/>
    <w:rsid w:val="009444B4"/>
    <w:rsid w:val="009540B0"/>
    <w:rsid w:val="00955336"/>
    <w:rsid w:val="00960F8C"/>
    <w:rsid w:val="00965034"/>
    <w:rsid w:val="00966EA1"/>
    <w:rsid w:val="00970390"/>
    <w:rsid w:val="00971770"/>
    <w:rsid w:val="00973238"/>
    <w:rsid w:val="00973B4F"/>
    <w:rsid w:val="00975E4C"/>
    <w:rsid w:val="00983F4C"/>
    <w:rsid w:val="00992C4B"/>
    <w:rsid w:val="00992F32"/>
    <w:rsid w:val="009A075F"/>
    <w:rsid w:val="009A42D5"/>
    <w:rsid w:val="009A4B33"/>
    <w:rsid w:val="009A593D"/>
    <w:rsid w:val="009A5ED1"/>
    <w:rsid w:val="009A7A82"/>
    <w:rsid w:val="009B1E61"/>
    <w:rsid w:val="009B45AF"/>
    <w:rsid w:val="009B46B0"/>
    <w:rsid w:val="009B54CE"/>
    <w:rsid w:val="009B576C"/>
    <w:rsid w:val="009B5A20"/>
    <w:rsid w:val="009B7D9C"/>
    <w:rsid w:val="009C1E20"/>
    <w:rsid w:val="009C4FCB"/>
    <w:rsid w:val="009D51F6"/>
    <w:rsid w:val="009D5987"/>
    <w:rsid w:val="009D6947"/>
    <w:rsid w:val="009E506F"/>
    <w:rsid w:val="00A00614"/>
    <w:rsid w:val="00A03609"/>
    <w:rsid w:val="00A05ED3"/>
    <w:rsid w:val="00A10CB4"/>
    <w:rsid w:val="00A12302"/>
    <w:rsid w:val="00A14314"/>
    <w:rsid w:val="00A20B98"/>
    <w:rsid w:val="00A22165"/>
    <w:rsid w:val="00A2477C"/>
    <w:rsid w:val="00A24AC9"/>
    <w:rsid w:val="00A34324"/>
    <w:rsid w:val="00A34B15"/>
    <w:rsid w:val="00A34C8C"/>
    <w:rsid w:val="00A34CD9"/>
    <w:rsid w:val="00A37028"/>
    <w:rsid w:val="00A37333"/>
    <w:rsid w:val="00A37398"/>
    <w:rsid w:val="00A40705"/>
    <w:rsid w:val="00A46A77"/>
    <w:rsid w:val="00A477E9"/>
    <w:rsid w:val="00A54724"/>
    <w:rsid w:val="00A5566C"/>
    <w:rsid w:val="00A5575D"/>
    <w:rsid w:val="00A643A5"/>
    <w:rsid w:val="00A657B9"/>
    <w:rsid w:val="00A6685C"/>
    <w:rsid w:val="00A724F1"/>
    <w:rsid w:val="00A75923"/>
    <w:rsid w:val="00A76EA2"/>
    <w:rsid w:val="00A774DE"/>
    <w:rsid w:val="00A8049A"/>
    <w:rsid w:val="00A81D40"/>
    <w:rsid w:val="00A81EFC"/>
    <w:rsid w:val="00A93C58"/>
    <w:rsid w:val="00A95E7A"/>
    <w:rsid w:val="00A97B97"/>
    <w:rsid w:val="00AA107A"/>
    <w:rsid w:val="00AA1A47"/>
    <w:rsid w:val="00AA1C2A"/>
    <w:rsid w:val="00AA7D7E"/>
    <w:rsid w:val="00AB0F9E"/>
    <w:rsid w:val="00AB58A7"/>
    <w:rsid w:val="00AB6360"/>
    <w:rsid w:val="00AC3AE2"/>
    <w:rsid w:val="00AC6E51"/>
    <w:rsid w:val="00AD08D5"/>
    <w:rsid w:val="00AD167A"/>
    <w:rsid w:val="00AD6C89"/>
    <w:rsid w:val="00AE1104"/>
    <w:rsid w:val="00AE118B"/>
    <w:rsid w:val="00AF7E05"/>
    <w:rsid w:val="00B004C0"/>
    <w:rsid w:val="00B06A2F"/>
    <w:rsid w:val="00B10649"/>
    <w:rsid w:val="00B15AC8"/>
    <w:rsid w:val="00B210D5"/>
    <w:rsid w:val="00B2247E"/>
    <w:rsid w:val="00B2288D"/>
    <w:rsid w:val="00B247B4"/>
    <w:rsid w:val="00B27D61"/>
    <w:rsid w:val="00B42EB3"/>
    <w:rsid w:val="00B44F87"/>
    <w:rsid w:val="00B45DC4"/>
    <w:rsid w:val="00B51837"/>
    <w:rsid w:val="00B51872"/>
    <w:rsid w:val="00B51C1A"/>
    <w:rsid w:val="00B54249"/>
    <w:rsid w:val="00B54C2F"/>
    <w:rsid w:val="00B60EDE"/>
    <w:rsid w:val="00B626D2"/>
    <w:rsid w:val="00B6604B"/>
    <w:rsid w:val="00B74C4A"/>
    <w:rsid w:val="00B76F81"/>
    <w:rsid w:val="00B81117"/>
    <w:rsid w:val="00B840AE"/>
    <w:rsid w:val="00B85FAF"/>
    <w:rsid w:val="00B879EE"/>
    <w:rsid w:val="00B9174F"/>
    <w:rsid w:val="00B93FA9"/>
    <w:rsid w:val="00B977C4"/>
    <w:rsid w:val="00BA3511"/>
    <w:rsid w:val="00BA6B87"/>
    <w:rsid w:val="00BB4ED8"/>
    <w:rsid w:val="00BB5067"/>
    <w:rsid w:val="00BB6402"/>
    <w:rsid w:val="00BB73C8"/>
    <w:rsid w:val="00BB76E8"/>
    <w:rsid w:val="00BB7CDC"/>
    <w:rsid w:val="00BC09CD"/>
    <w:rsid w:val="00BC38C3"/>
    <w:rsid w:val="00BC510F"/>
    <w:rsid w:val="00BC5311"/>
    <w:rsid w:val="00BD02C0"/>
    <w:rsid w:val="00BD0CB8"/>
    <w:rsid w:val="00BD7077"/>
    <w:rsid w:val="00BD714F"/>
    <w:rsid w:val="00BE0E4F"/>
    <w:rsid w:val="00BE3283"/>
    <w:rsid w:val="00BF1443"/>
    <w:rsid w:val="00BF28AE"/>
    <w:rsid w:val="00C01B3D"/>
    <w:rsid w:val="00C023DA"/>
    <w:rsid w:val="00C057A7"/>
    <w:rsid w:val="00C06519"/>
    <w:rsid w:val="00C1069C"/>
    <w:rsid w:val="00C125C6"/>
    <w:rsid w:val="00C1339A"/>
    <w:rsid w:val="00C13B12"/>
    <w:rsid w:val="00C1704F"/>
    <w:rsid w:val="00C237EE"/>
    <w:rsid w:val="00C23993"/>
    <w:rsid w:val="00C25AF3"/>
    <w:rsid w:val="00C25F6D"/>
    <w:rsid w:val="00C27571"/>
    <w:rsid w:val="00C30383"/>
    <w:rsid w:val="00C312EB"/>
    <w:rsid w:val="00C41903"/>
    <w:rsid w:val="00C42CF5"/>
    <w:rsid w:val="00C42F97"/>
    <w:rsid w:val="00C45DAD"/>
    <w:rsid w:val="00C4620A"/>
    <w:rsid w:val="00C462F4"/>
    <w:rsid w:val="00C515D4"/>
    <w:rsid w:val="00C5439F"/>
    <w:rsid w:val="00C55F0D"/>
    <w:rsid w:val="00C57DF3"/>
    <w:rsid w:val="00C6758C"/>
    <w:rsid w:val="00C77ADA"/>
    <w:rsid w:val="00C82E37"/>
    <w:rsid w:val="00C90085"/>
    <w:rsid w:val="00C9148F"/>
    <w:rsid w:val="00C94484"/>
    <w:rsid w:val="00C97879"/>
    <w:rsid w:val="00CA066B"/>
    <w:rsid w:val="00CA0AE7"/>
    <w:rsid w:val="00CA3870"/>
    <w:rsid w:val="00CA7334"/>
    <w:rsid w:val="00CB08B4"/>
    <w:rsid w:val="00CB1AC3"/>
    <w:rsid w:val="00CB5326"/>
    <w:rsid w:val="00CC4DAA"/>
    <w:rsid w:val="00CC6876"/>
    <w:rsid w:val="00CD387E"/>
    <w:rsid w:val="00CD5EE3"/>
    <w:rsid w:val="00CD7043"/>
    <w:rsid w:val="00CE1B69"/>
    <w:rsid w:val="00CE1E5B"/>
    <w:rsid w:val="00CE3ACC"/>
    <w:rsid w:val="00CE59F7"/>
    <w:rsid w:val="00D00DA4"/>
    <w:rsid w:val="00D0178D"/>
    <w:rsid w:val="00D0727C"/>
    <w:rsid w:val="00D113BE"/>
    <w:rsid w:val="00D13B65"/>
    <w:rsid w:val="00D14019"/>
    <w:rsid w:val="00D15126"/>
    <w:rsid w:val="00D153E3"/>
    <w:rsid w:val="00D15701"/>
    <w:rsid w:val="00D2190D"/>
    <w:rsid w:val="00D22360"/>
    <w:rsid w:val="00D2650F"/>
    <w:rsid w:val="00D27CAD"/>
    <w:rsid w:val="00D31C29"/>
    <w:rsid w:val="00D4037E"/>
    <w:rsid w:val="00D41499"/>
    <w:rsid w:val="00D43D5B"/>
    <w:rsid w:val="00D529B1"/>
    <w:rsid w:val="00D56397"/>
    <w:rsid w:val="00D56FAE"/>
    <w:rsid w:val="00D60C13"/>
    <w:rsid w:val="00D6224B"/>
    <w:rsid w:val="00D63966"/>
    <w:rsid w:val="00D63C4C"/>
    <w:rsid w:val="00D67AE0"/>
    <w:rsid w:val="00D71A61"/>
    <w:rsid w:val="00D74F0D"/>
    <w:rsid w:val="00D767B7"/>
    <w:rsid w:val="00D805AF"/>
    <w:rsid w:val="00D83022"/>
    <w:rsid w:val="00D840C7"/>
    <w:rsid w:val="00D86AFA"/>
    <w:rsid w:val="00D931FC"/>
    <w:rsid w:val="00D94E2A"/>
    <w:rsid w:val="00DA2CCD"/>
    <w:rsid w:val="00DA392F"/>
    <w:rsid w:val="00DB29E3"/>
    <w:rsid w:val="00DB2C57"/>
    <w:rsid w:val="00DC1870"/>
    <w:rsid w:val="00DC27E3"/>
    <w:rsid w:val="00DC2941"/>
    <w:rsid w:val="00DC2E73"/>
    <w:rsid w:val="00DC526D"/>
    <w:rsid w:val="00DD254A"/>
    <w:rsid w:val="00DD3959"/>
    <w:rsid w:val="00DD3F86"/>
    <w:rsid w:val="00DD5F39"/>
    <w:rsid w:val="00DE03C5"/>
    <w:rsid w:val="00DE06E4"/>
    <w:rsid w:val="00DE6EE0"/>
    <w:rsid w:val="00DE7263"/>
    <w:rsid w:val="00DF2C39"/>
    <w:rsid w:val="00DF38E0"/>
    <w:rsid w:val="00E04118"/>
    <w:rsid w:val="00E050F8"/>
    <w:rsid w:val="00E051F6"/>
    <w:rsid w:val="00E07A79"/>
    <w:rsid w:val="00E12B17"/>
    <w:rsid w:val="00E13CF3"/>
    <w:rsid w:val="00E1425F"/>
    <w:rsid w:val="00E261E2"/>
    <w:rsid w:val="00E3501C"/>
    <w:rsid w:val="00E351A9"/>
    <w:rsid w:val="00E40D31"/>
    <w:rsid w:val="00E421A3"/>
    <w:rsid w:val="00E424B0"/>
    <w:rsid w:val="00E43D34"/>
    <w:rsid w:val="00E442F5"/>
    <w:rsid w:val="00E5005F"/>
    <w:rsid w:val="00E501D8"/>
    <w:rsid w:val="00E50299"/>
    <w:rsid w:val="00E5030D"/>
    <w:rsid w:val="00E5204F"/>
    <w:rsid w:val="00E537F9"/>
    <w:rsid w:val="00E5617F"/>
    <w:rsid w:val="00E578A9"/>
    <w:rsid w:val="00E61BC9"/>
    <w:rsid w:val="00E64592"/>
    <w:rsid w:val="00E64BDB"/>
    <w:rsid w:val="00E66418"/>
    <w:rsid w:val="00E67F9D"/>
    <w:rsid w:val="00E7177A"/>
    <w:rsid w:val="00E74F56"/>
    <w:rsid w:val="00E75E23"/>
    <w:rsid w:val="00E80415"/>
    <w:rsid w:val="00E9568A"/>
    <w:rsid w:val="00EA04AF"/>
    <w:rsid w:val="00EB7D1C"/>
    <w:rsid w:val="00EC01BF"/>
    <w:rsid w:val="00EC4893"/>
    <w:rsid w:val="00EC4AE2"/>
    <w:rsid w:val="00EC61DA"/>
    <w:rsid w:val="00EC68FE"/>
    <w:rsid w:val="00ED27F7"/>
    <w:rsid w:val="00ED3A36"/>
    <w:rsid w:val="00ED6974"/>
    <w:rsid w:val="00EF0BF4"/>
    <w:rsid w:val="00EF1B06"/>
    <w:rsid w:val="00EF5ABC"/>
    <w:rsid w:val="00EF5EEE"/>
    <w:rsid w:val="00F01BF9"/>
    <w:rsid w:val="00F01E99"/>
    <w:rsid w:val="00F023B0"/>
    <w:rsid w:val="00F0293F"/>
    <w:rsid w:val="00F06B11"/>
    <w:rsid w:val="00F06E8A"/>
    <w:rsid w:val="00F15E8C"/>
    <w:rsid w:val="00F20C5C"/>
    <w:rsid w:val="00F2471D"/>
    <w:rsid w:val="00F2598E"/>
    <w:rsid w:val="00F25E26"/>
    <w:rsid w:val="00F261C2"/>
    <w:rsid w:val="00F26AAD"/>
    <w:rsid w:val="00F2703C"/>
    <w:rsid w:val="00F310C9"/>
    <w:rsid w:val="00F43C75"/>
    <w:rsid w:val="00F51C31"/>
    <w:rsid w:val="00F57FB1"/>
    <w:rsid w:val="00F605B5"/>
    <w:rsid w:val="00F61423"/>
    <w:rsid w:val="00F63614"/>
    <w:rsid w:val="00F66A96"/>
    <w:rsid w:val="00F67208"/>
    <w:rsid w:val="00F73FA4"/>
    <w:rsid w:val="00F75E4D"/>
    <w:rsid w:val="00F7645C"/>
    <w:rsid w:val="00F775D0"/>
    <w:rsid w:val="00F81B16"/>
    <w:rsid w:val="00F86CE8"/>
    <w:rsid w:val="00F90246"/>
    <w:rsid w:val="00F96095"/>
    <w:rsid w:val="00F97D7D"/>
    <w:rsid w:val="00FA0FF6"/>
    <w:rsid w:val="00FA30DD"/>
    <w:rsid w:val="00FA3E0F"/>
    <w:rsid w:val="00FB5D83"/>
    <w:rsid w:val="00FC4070"/>
    <w:rsid w:val="00FD061B"/>
    <w:rsid w:val="00FD7336"/>
    <w:rsid w:val="00FE15B2"/>
    <w:rsid w:val="00FE73A0"/>
    <w:rsid w:val="00FF285A"/>
    <w:rsid w:val="00FF2892"/>
    <w:rsid w:val="013332A0"/>
    <w:rsid w:val="03D12979"/>
    <w:rsid w:val="0AB4783D"/>
    <w:rsid w:val="1A743E8C"/>
    <w:rsid w:val="1D7734F2"/>
    <w:rsid w:val="1EDB77A1"/>
    <w:rsid w:val="25BE1768"/>
    <w:rsid w:val="41B5334D"/>
    <w:rsid w:val="4449337B"/>
    <w:rsid w:val="5FAB3A14"/>
    <w:rsid w:val="70CF7787"/>
    <w:rsid w:val="741F3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;"/>
  <w14:docId w14:val="64500438"/>
  <w15:docId w15:val="{6C74B71E-BCD2-4EC4-A99D-A7002D884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widowControl w:val="0"/>
      <w:spacing w:after="160" w:line="259" w:lineRule="auto"/>
      <w:jc w:val="both"/>
    </w:pPr>
    <w:rPr>
      <w:kern w:val="2"/>
      <w:sz w:val="21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mmentartext">
    <w:name w:val="annotation text"/>
    <w:basedOn w:val="Standard"/>
    <w:link w:val="KommentartextZchn"/>
    <w:uiPriority w:val="99"/>
    <w:semiHidden/>
    <w:unhideWhenUsed/>
    <w:qFormat/>
    <w:pPr>
      <w:jc w:val="left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rPr>
      <w:rFonts w:ascii="SimSun" w:eastAsia="SimSun"/>
      <w:sz w:val="18"/>
      <w:szCs w:val="18"/>
    </w:rPr>
  </w:style>
  <w:style w:type="paragraph" w:styleId="Fuzeile">
    <w:name w:val="footer"/>
    <w:basedOn w:val="Standard"/>
    <w:link w:val="FuzeileZchn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qFormat/>
    <w:rPr>
      <w:b/>
      <w:bCs/>
    </w:rPr>
  </w:style>
  <w:style w:type="table" w:styleId="Tabellenraster">
    <w:name w:val="Table Grid"/>
    <w:basedOn w:val="NormaleTabelle"/>
    <w:uiPriority w:val="9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eilennummer">
    <w:name w:val="line number"/>
    <w:basedOn w:val="Absatz-Standardschriftar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qFormat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21"/>
      <w:szCs w:val="21"/>
    </w:rPr>
  </w:style>
  <w:style w:type="paragraph" w:customStyle="1" w:styleId="1">
    <w:name w:val="正文1"/>
    <w:qFormat/>
    <w:pPr>
      <w:spacing w:after="160" w:line="259" w:lineRule="auto"/>
      <w:jc w:val="both"/>
    </w:pPr>
    <w:rPr>
      <w:rFonts w:ascii="Times New Roman" w:eastAsia="SimSun" w:hAnsi="Times New Roman" w:cs="Times New Roman"/>
      <w:kern w:val="2"/>
      <w:sz w:val="21"/>
      <w:szCs w:val="21"/>
    </w:rPr>
  </w:style>
  <w:style w:type="paragraph" w:customStyle="1" w:styleId="EndNoteBibliographyTitle">
    <w:name w:val="EndNote Bibliography Title"/>
    <w:basedOn w:val="Standard"/>
    <w:link w:val="EndNoteBibliographyTitle0"/>
    <w:qFormat/>
    <w:pPr>
      <w:jc w:val="center"/>
    </w:pPr>
    <w:rPr>
      <w:rFonts w:ascii="Times New Roman" w:hAnsi="Times New Roman" w:cs="Times New Roman"/>
      <w:sz w:val="20"/>
    </w:rPr>
  </w:style>
  <w:style w:type="character" w:customStyle="1" w:styleId="EndNoteBibliographyTitle0">
    <w:name w:val="EndNote Bibliography Title 字符"/>
    <w:basedOn w:val="Absatz-Standardschriftart"/>
    <w:link w:val="EndNoteBibliographyTitle"/>
    <w:qFormat/>
    <w:rPr>
      <w:rFonts w:ascii="Times New Roman" w:hAnsi="Times New Roman" w:cs="Times New Roman"/>
      <w:kern w:val="2"/>
      <w:szCs w:val="22"/>
    </w:rPr>
  </w:style>
  <w:style w:type="paragraph" w:customStyle="1" w:styleId="EndNoteBibliography">
    <w:name w:val="EndNote Bibliography"/>
    <w:basedOn w:val="Standard"/>
    <w:link w:val="EndNoteBibliography0"/>
    <w:qFormat/>
    <w:pPr>
      <w:spacing w:line="240" w:lineRule="auto"/>
    </w:pPr>
    <w:rPr>
      <w:rFonts w:ascii="Times New Roman" w:hAnsi="Times New Roman" w:cs="Times New Roman"/>
      <w:sz w:val="20"/>
    </w:rPr>
  </w:style>
  <w:style w:type="character" w:customStyle="1" w:styleId="EndNoteBibliography0">
    <w:name w:val="EndNote Bibliography 字符"/>
    <w:basedOn w:val="Absatz-Standardschriftart"/>
    <w:link w:val="EndNoteBibliography"/>
    <w:qFormat/>
    <w:rPr>
      <w:rFonts w:ascii="Times New Roman" w:hAnsi="Times New Roman" w:cs="Times New Roman"/>
      <w:kern w:val="2"/>
      <w:szCs w:val="22"/>
    </w:rPr>
  </w:style>
  <w:style w:type="character" w:customStyle="1" w:styleId="KopfzeileZchn">
    <w:name w:val="Kopfzeile Zchn"/>
    <w:basedOn w:val="Absatz-Standardschriftart"/>
    <w:link w:val="Kopfzeile"/>
    <w:uiPriority w:val="99"/>
    <w:qFormat/>
    <w:rPr>
      <w:sz w:val="18"/>
      <w:szCs w:val="18"/>
    </w:rPr>
  </w:style>
  <w:style w:type="character" w:customStyle="1" w:styleId="FuzeileZchn">
    <w:name w:val="Fußzeile Zchn"/>
    <w:basedOn w:val="Absatz-Standardschriftart"/>
    <w:link w:val="Fuzeile"/>
    <w:uiPriority w:val="99"/>
    <w:qFormat/>
    <w:rPr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SimSun" w:eastAsia="SimSun"/>
      <w:kern w:val="2"/>
      <w:sz w:val="18"/>
      <w:szCs w:val="18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qFormat/>
    <w:rPr>
      <w:kern w:val="2"/>
      <w:sz w:val="21"/>
      <w:szCs w:val="22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b/>
      <w:bCs/>
      <w:kern w:val="2"/>
      <w:sz w:val="21"/>
      <w:szCs w:val="22"/>
    </w:rPr>
  </w:style>
  <w:style w:type="character" w:customStyle="1" w:styleId="10">
    <w:name w:val="未处理的提及1"/>
    <w:basedOn w:val="Absatz-Standardschriftart"/>
    <w:uiPriority w:val="99"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kern w:val="2"/>
      <w:sz w:val="21"/>
      <w:szCs w:val="22"/>
    </w:rPr>
  </w:style>
  <w:style w:type="paragraph" w:customStyle="1" w:styleId="11">
    <w:name w:val="修订1"/>
    <w:hidden/>
    <w:uiPriority w:val="99"/>
    <w:semiHidden/>
    <w:qFormat/>
    <w:rPr>
      <w:kern w:val="2"/>
      <w:sz w:val="21"/>
      <w:szCs w:val="22"/>
    </w:rPr>
  </w:style>
  <w:style w:type="table" w:customStyle="1" w:styleId="12">
    <w:name w:val="网格型1"/>
    <w:basedOn w:val="NormaleTabelle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网格型2"/>
    <w:basedOn w:val="NormaleTabelle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网格型3"/>
    <w:basedOn w:val="NormaleTabelle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0">
    <w:name w:val="p0"/>
    <w:basedOn w:val="Standard"/>
    <w:pPr>
      <w:widowControl/>
    </w:pPr>
    <w:rPr>
      <w:rFonts w:ascii="Calibri" w:eastAsia="SimSun" w:hAnsi="Calibri" w:cs="SimSun"/>
      <w:kern w:val="0"/>
      <w:szCs w:val="21"/>
    </w:rPr>
  </w:style>
  <w:style w:type="character" w:customStyle="1" w:styleId="15">
    <w:name w:val="15"/>
    <w:basedOn w:val="Absatz-Standardschriftart"/>
    <w:rPr>
      <w:rFonts w:ascii="Times New Roman" w:hAnsi="Times New Roman" w:cs="Times New Roman" w:hint="default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644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6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4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878A1789-299A-5448-B209-966CA7549F0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4B5C8A-D245-A444-B22F-07368DE225E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8</Words>
  <Characters>392</Characters>
  <Application>Microsoft Office Word</Application>
  <DocSecurity>0</DocSecurity>
  <Lines>3</Lines>
  <Paragraphs>1</Paragraphs>
  <ScaleCrop>false</ScaleCrop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 亭</dc:creator>
  <cp:lastModifiedBy>Dorathe Schindelholz</cp:lastModifiedBy>
  <cp:revision>98</cp:revision>
  <cp:lastPrinted>2020-11-21T21:02:00Z</cp:lastPrinted>
  <dcterms:created xsi:type="dcterms:W3CDTF">2020-11-26T06:42:00Z</dcterms:created>
  <dcterms:modified xsi:type="dcterms:W3CDTF">2021-07-05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